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515EB" w14:textId="4540E74C" w:rsidR="00554E82" w:rsidRDefault="00554E82" w:rsidP="00554E82">
      <w:pPr>
        <w:pStyle w:val="Title"/>
        <w:jc w:val="center"/>
      </w:pPr>
      <w:r>
        <w:t>Assignment 0</w:t>
      </w:r>
      <w:r>
        <w:t>4</w:t>
      </w:r>
    </w:p>
    <w:p w14:paraId="57C684A7" w14:textId="77777777" w:rsidR="00554E82" w:rsidRPr="00D57851" w:rsidRDefault="00554E82" w:rsidP="00554E82">
      <w:pPr>
        <w:jc w:val="center"/>
      </w:pPr>
      <w:r>
        <w:t xml:space="preserve">Hamza Farooq </w:t>
      </w:r>
      <w:r>
        <w:br/>
        <w:t>Reg# 2020MSCS513</w:t>
      </w:r>
    </w:p>
    <w:p w14:paraId="46D76B04" w14:textId="008EE733" w:rsidR="00306A7E" w:rsidRDefault="00554E82" w:rsidP="00554E82">
      <w:pPr>
        <w:pStyle w:val="Heading1"/>
      </w:pPr>
      <w:r>
        <w:t>Programming Assignment 04</w:t>
      </w:r>
    </w:p>
    <w:p w14:paraId="054843C2" w14:textId="0C207C89" w:rsidR="00D60178" w:rsidRPr="00D60178" w:rsidRDefault="00D60178" w:rsidP="00D60178">
      <w:r>
        <w:t xml:space="preserve">For </w:t>
      </w:r>
      <w:r w:rsidRPr="00D60178">
        <w:t>θ</w:t>
      </w:r>
      <w:r>
        <w:rPr>
          <w:vertAlign w:val="subscript"/>
        </w:rPr>
        <w:t>1</w:t>
      </w:r>
      <w:r>
        <w:t xml:space="preserve"> and </w:t>
      </w:r>
      <w:r w:rsidRPr="00D60178">
        <w:t>θ</w:t>
      </w:r>
      <w:r>
        <w:rPr>
          <w:vertAlign w:val="subscript"/>
        </w:rPr>
        <w:t>2</w:t>
      </w:r>
      <w:r>
        <w:t xml:space="preserve"> in range of </w:t>
      </w:r>
      <w:r w:rsidRPr="00CF206C">
        <w:rPr>
          <w:b/>
          <w:bCs/>
        </w:rPr>
        <w:t>0 to 4</w:t>
      </w:r>
      <w:r>
        <w:t xml:space="preserve">, the runtime of algorithm on different number of data points is tabled below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70530" w14:paraId="3872BA25" w14:textId="77777777" w:rsidTr="00070530">
        <w:tc>
          <w:tcPr>
            <w:tcW w:w="4675" w:type="dxa"/>
          </w:tcPr>
          <w:p w14:paraId="121D7427" w14:textId="7657A804" w:rsidR="00070530" w:rsidRPr="00070530" w:rsidRDefault="00070530" w:rsidP="0007053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Data Points</w:t>
            </w:r>
          </w:p>
        </w:tc>
        <w:tc>
          <w:tcPr>
            <w:tcW w:w="4675" w:type="dxa"/>
          </w:tcPr>
          <w:p w14:paraId="0EFDC4C7" w14:textId="3A31857E" w:rsidR="00070530" w:rsidRPr="00070530" w:rsidRDefault="00070530" w:rsidP="00070530">
            <w:pPr>
              <w:jc w:val="center"/>
              <w:rPr>
                <w:b/>
                <w:bCs/>
              </w:rPr>
            </w:pPr>
            <w:r w:rsidRPr="00070530">
              <w:rPr>
                <w:b/>
                <w:bCs/>
              </w:rPr>
              <w:t>Runtime</w:t>
            </w:r>
            <w:r>
              <w:rPr>
                <w:b/>
                <w:bCs/>
              </w:rPr>
              <w:t xml:space="preserve"> (</w:t>
            </w:r>
            <w:r w:rsidR="001D6788">
              <w:rPr>
                <w:b/>
                <w:bCs/>
              </w:rPr>
              <w:t>milliseconds</w:t>
            </w:r>
            <w:r>
              <w:rPr>
                <w:b/>
                <w:bCs/>
              </w:rPr>
              <w:t>)</w:t>
            </w:r>
          </w:p>
        </w:tc>
      </w:tr>
      <w:tr w:rsidR="00070530" w14:paraId="01A95168" w14:textId="77777777" w:rsidTr="00070530">
        <w:tc>
          <w:tcPr>
            <w:tcW w:w="4675" w:type="dxa"/>
          </w:tcPr>
          <w:p w14:paraId="11AC9CB1" w14:textId="185903EE" w:rsidR="00070530" w:rsidRPr="00070530" w:rsidRDefault="00B46702" w:rsidP="00070530">
            <w:pPr>
              <w:jc w:val="center"/>
            </w:pPr>
            <w:r>
              <w:t>10</w:t>
            </w:r>
          </w:p>
        </w:tc>
        <w:tc>
          <w:tcPr>
            <w:tcW w:w="4675" w:type="dxa"/>
          </w:tcPr>
          <w:p w14:paraId="2603FA62" w14:textId="45785213" w:rsidR="00070530" w:rsidRPr="00946DF1" w:rsidRDefault="00B46702" w:rsidP="00070530">
            <w:pPr>
              <w:jc w:val="center"/>
            </w:pPr>
            <w:r>
              <w:t>1.51</w:t>
            </w:r>
          </w:p>
        </w:tc>
      </w:tr>
      <w:tr w:rsidR="00B46702" w14:paraId="2613D99E" w14:textId="77777777" w:rsidTr="00070530">
        <w:tc>
          <w:tcPr>
            <w:tcW w:w="4675" w:type="dxa"/>
          </w:tcPr>
          <w:p w14:paraId="564C7E2F" w14:textId="530D9C44" w:rsidR="00B46702" w:rsidRDefault="007C42CB" w:rsidP="00070530">
            <w:pPr>
              <w:jc w:val="center"/>
            </w:pPr>
            <w:r>
              <w:t>100</w:t>
            </w:r>
          </w:p>
        </w:tc>
        <w:tc>
          <w:tcPr>
            <w:tcW w:w="4675" w:type="dxa"/>
          </w:tcPr>
          <w:p w14:paraId="4F91C3DD" w14:textId="49309B65" w:rsidR="00B46702" w:rsidRDefault="007C42CB" w:rsidP="00070530">
            <w:pPr>
              <w:jc w:val="center"/>
            </w:pPr>
            <w:r>
              <w:t>9.19</w:t>
            </w:r>
          </w:p>
        </w:tc>
      </w:tr>
      <w:tr w:rsidR="008B4411" w14:paraId="5FCC36EB" w14:textId="77777777" w:rsidTr="00070530">
        <w:tc>
          <w:tcPr>
            <w:tcW w:w="4675" w:type="dxa"/>
          </w:tcPr>
          <w:p w14:paraId="5C98CE94" w14:textId="13428655" w:rsidR="008B4411" w:rsidRDefault="008B4411" w:rsidP="00070530">
            <w:pPr>
              <w:jc w:val="center"/>
            </w:pPr>
            <w:r>
              <w:t>1</w:t>
            </w:r>
            <w:r w:rsidR="00630808">
              <w:t>,</w:t>
            </w:r>
            <w:r>
              <w:t>000</w:t>
            </w:r>
          </w:p>
        </w:tc>
        <w:tc>
          <w:tcPr>
            <w:tcW w:w="4675" w:type="dxa"/>
          </w:tcPr>
          <w:p w14:paraId="6D39DC7A" w14:textId="441BFF1E" w:rsidR="008B4411" w:rsidRDefault="008B4411" w:rsidP="00070530">
            <w:pPr>
              <w:jc w:val="center"/>
            </w:pPr>
            <w:r>
              <w:t>64.99</w:t>
            </w:r>
          </w:p>
        </w:tc>
      </w:tr>
      <w:tr w:rsidR="008B4411" w14:paraId="5047106B" w14:textId="77777777" w:rsidTr="00070530">
        <w:tc>
          <w:tcPr>
            <w:tcW w:w="4675" w:type="dxa"/>
          </w:tcPr>
          <w:p w14:paraId="630F9DE0" w14:textId="35269225" w:rsidR="008B4411" w:rsidRDefault="008B4411" w:rsidP="00070530">
            <w:pPr>
              <w:jc w:val="center"/>
            </w:pPr>
            <w:r>
              <w:t>10,000</w:t>
            </w:r>
          </w:p>
        </w:tc>
        <w:tc>
          <w:tcPr>
            <w:tcW w:w="4675" w:type="dxa"/>
          </w:tcPr>
          <w:p w14:paraId="69287616" w14:textId="7BE8B934" w:rsidR="008B4411" w:rsidRDefault="00CF02D3" w:rsidP="00070530">
            <w:pPr>
              <w:jc w:val="center"/>
            </w:pPr>
            <w:r>
              <w:t>511.42</w:t>
            </w:r>
          </w:p>
        </w:tc>
      </w:tr>
    </w:tbl>
    <w:p w14:paraId="6DD53E9D" w14:textId="3B049D37" w:rsidR="00554E82" w:rsidRDefault="00554E82" w:rsidP="00554E82"/>
    <w:p w14:paraId="765777FB" w14:textId="111AC302" w:rsidR="003D6EF1" w:rsidRDefault="003D6EF1" w:rsidP="003D6EF1">
      <w:pPr>
        <w:pStyle w:val="Heading1"/>
      </w:pPr>
      <w:r>
        <w:t>Programming Assignment 0</w:t>
      </w:r>
      <w:r>
        <w:t>5</w:t>
      </w:r>
    </w:p>
    <w:p w14:paraId="4AB7E6DD" w14:textId="38B22546" w:rsidR="00D60178" w:rsidRPr="00D60178" w:rsidRDefault="00285256" w:rsidP="00D60178">
      <w:r>
        <w:t xml:space="preserve">The properties of algorithm are tabled for </w:t>
      </w:r>
      <w:r w:rsidR="00BA5600">
        <w:rPr>
          <w:b/>
          <w:bCs/>
        </w:rPr>
        <w:t>2</w:t>
      </w:r>
      <w:r w:rsidRPr="00285256">
        <w:rPr>
          <w:b/>
          <w:bCs/>
        </w:rPr>
        <w:t>0</w:t>
      </w:r>
      <w:r>
        <w:t xml:space="preserve"> data points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E78E5" w14:paraId="4807C151" w14:textId="77777777" w:rsidTr="006E78E5">
        <w:tc>
          <w:tcPr>
            <w:tcW w:w="3116" w:type="dxa"/>
          </w:tcPr>
          <w:p w14:paraId="65B1D830" w14:textId="4B6C8F7A" w:rsidR="006E78E5" w:rsidRPr="006E78E5" w:rsidRDefault="006E78E5" w:rsidP="006E78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3117" w:type="dxa"/>
          </w:tcPr>
          <w:p w14:paraId="72BF98C7" w14:textId="27F4D415" w:rsidR="006E78E5" w:rsidRPr="006E78E5" w:rsidRDefault="006E78E5" w:rsidP="006E78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iterations</w:t>
            </w:r>
          </w:p>
        </w:tc>
        <w:tc>
          <w:tcPr>
            <w:tcW w:w="3117" w:type="dxa"/>
          </w:tcPr>
          <w:p w14:paraId="3B550759" w14:textId="190C85AB" w:rsidR="006E78E5" w:rsidRPr="006E78E5" w:rsidRDefault="006E78E5" w:rsidP="006E78E5">
            <w:pPr>
              <w:jc w:val="center"/>
            </w:pPr>
            <w:r>
              <w:rPr>
                <w:b/>
                <w:bCs/>
              </w:rPr>
              <w:t>Time in seconds</w:t>
            </w:r>
          </w:p>
        </w:tc>
      </w:tr>
      <w:tr w:rsidR="006E78E5" w14:paraId="2D81B3B0" w14:textId="77777777" w:rsidTr="006E78E5">
        <w:tc>
          <w:tcPr>
            <w:tcW w:w="3116" w:type="dxa"/>
          </w:tcPr>
          <w:p w14:paraId="347835BE" w14:textId="6306BAC0" w:rsidR="006E78E5" w:rsidRPr="006E78E5" w:rsidRDefault="00630808" w:rsidP="006E78E5">
            <w:pPr>
              <w:jc w:val="center"/>
            </w:pPr>
            <w:r>
              <w:t>1 to 10</w:t>
            </w:r>
          </w:p>
        </w:tc>
        <w:tc>
          <w:tcPr>
            <w:tcW w:w="3117" w:type="dxa"/>
          </w:tcPr>
          <w:p w14:paraId="02B283E8" w14:textId="495283E0" w:rsidR="006E78E5" w:rsidRPr="006E78E5" w:rsidRDefault="00BA5600" w:rsidP="006E78E5">
            <w:pPr>
              <w:jc w:val="center"/>
            </w:pPr>
            <w:r>
              <w:t>100</w:t>
            </w:r>
          </w:p>
        </w:tc>
        <w:tc>
          <w:tcPr>
            <w:tcW w:w="3117" w:type="dxa"/>
          </w:tcPr>
          <w:p w14:paraId="157B1282" w14:textId="5C2445A0" w:rsidR="006E78E5" w:rsidRPr="006E78E5" w:rsidRDefault="00BA5600" w:rsidP="006E78E5">
            <w:pPr>
              <w:jc w:val="center"/>
            </w:pPr>
            <w:r>
              <w:t>0.</w:t>
            </w:r>
            <w:r w:rsidR="005B51B3">
              <w:t>0084</w:t>
            </w:r>
          </w:p>
        </w:tc>
      </w:tr>
      <w:tr w:rsidR="00630808" w14:paraId="47F8D2B8" w14:textId="77777777" w:rsidTr="006E78E5">
        <w:tc>
          <w:tcPr>
            <w:tcW w:w="3116" w:type="dxa"/>
          </w:tcPr>
          <w:p w14:paraId="5E3B8325" w14:textId="18CFD03E" w:rsidR="00630808" w:rsidRDefault="00630808" w:rsidP="006E78E5">
            <w:pPr>
              <w:jc w:val="center"/>
            </w:pPr>
            <w:r>
              <w:t>1 to 100</w:t>
            </w:r>
          </w:p>
        </w:tc>
        <w:tc>
          <w:tcPr>
            <w:tcW w:w="3117" w:type="dxa"/>
          </w:tcPr>
          <w:p w14:paraId="2C22FB62" w14:textId="1FF383BA" w:rsidR="00630808" w:rsidRPr="006E78E5" w:rsidRDefault="00BA5600" w:rsidP="006E78E5">
            <w:pPr>
              <w:jc w:val="center"/>
            </w:pPr>
            <w:r>
              <w:t>10,000</w:t>
            </w:r>
          </w:p>
        </w:tc>
        <w:tc>
          <w:tcPr>
            <w:tcW w:w="3117" w:type="dxa"/>
          </w:tcPr>
          <w:p w14:paraId="5512A961" w14:textId="12DA6198" w:rsidR="00630808" w:rsidRPr="006E78E5" w:rsidRDefault="00BA5600" w:rsidP="006E78E5">
            <w:pPr>
              <w:jc w:val="center"/>
            </w:pPr>
            <w:r>
              <w:t>0.</w:t>
            </w:r>
            <w:r w:rsidR="005B51B3">
              <w:t>2655</w:t>
            </w:r>
          </w:p>
        </w:tc>
      </w:tr>
      <w:tr w:rsidR="00630808" w14:paraId="520B1A07" w14:textId="77777777" w:rsidTr="006E78E5">
        <w:tc>
          <w:tcPr>
            <w:tcW w:w="3116" w:type="dxa"/>
          </w:tcPr>
          <w:p w14:paraId="1FF43694" w14:textId="7A28392D" w:rsidR="00630808" w:rsidRDefault="00630808" w:rsidP="006E78E5">
            <w:pPr>
              <w:jc w:val="center"/>
            </w:pPr>
            <w:r>
              <w:t>1 to 1,000</w:t>
            </w:r>
          </w:p>
        </w:tc>
        <w:tc>
          <w:tcPr>
            <w:tcW w:w="3117" w:type="dxa"/>
          </w:tcPr>
          <w:p w14:paraId="76DE9B1D" w14:textId="3E84B6A4" w:rsidR="00630808" w:rsidRPr="006E78E5" w:rsidRDefault="00BA5600" w:rsidP="006E78E5">
            <w:pPr>
              <w:jc w:val="center"/>
            </w:pPr>
            <w:r>
              <w:t>1,000,</w:t>
            </w:r>
            <w:r w:rsidR="005B51B3">
              <w:t>000</w:t>
            </w:r>
          </w:p>
        </w:tc>
        <w:tc>
          <w:tcPr>
            <w:tcW w:w="3117" w:type="dxa"/>
          </w:tcPr>
          <w:p w14:paraId="54F18F16" w14:textId="2CA547B7" w:rsidR="00630808" w:rsidRPr="006E78E5" w:rsidRDefault="005B51B3" w:rsidP="006E78E5">
            <w:pPr>
              <w:jc w:val="center"/>
            </w:pPr>
            <w:r>
              <w:t>18.8086</w:t>
            </w:r>
          </w:p>
        </w:tc>
      </w:tr>
      <w:tr w:rsidR="00630808" w14:paraId="66566457" w14:textId="77777777" w:rsidTr="006E78E5">
        <w:tc>
          <w:tcPr>
            <w:tcW w:w="3116" w:type="dxa"/>
          </w:tcPr>
          <w:p w14:paraId="7523DB00" w14:textId="7666140A" w:rsidR="00630808" w:rsidRDefault="00630808" w:rsidP="006E78E5">
            <w:pPr>
              <w:jc w:val="center"/>
            </w:pPr>
            <w:r>
              <w:t>1 to 10,000</w:t>
            </w:r>
          </w:p>
        </w:tc>
        <w:tc>
          <w:tcPr>
            <w:tcW w:w="3117" w:type="dxa"/>
          </w:tcPr>
          <w:p w14:paraId="7B957832" w14:textId="699C5B30" w:rsidR="00630808" w:rsidRPr="006E78E5" w:rsidRDefault="002704B5" w:rsidP="006E78E5">
            <w:pPr>
              <w:jc w:val="center"/>
            </w:pPr>
            <w:r>
              <w:t>100,000,000</w:t>
            </w:r>
          </w:p>
        </w:tc>
        <w:tc>
          <w:tcPr>
            <w:tcW w:w="3117" w:type="dxa"/>
          </w:tcPr>
          <w:p w14:paraId="30311744" w14:textId="77777777" w:rsidR="00630808" w:rsidRPr="006E78E5" w:rsidRDefault="00630808" w:rsidP="006E78E5">
            <w:pPr>
              <w:jc w:val="center"/>
            </w:pPr>
          </w:p>
        </w:tc>
      </w:tr>
    </w:tbl>
    <w:p w14:paraId="59591172" w14:textId="77777777" w:rsidR="006E78E5" w:rsidRPr="006E78E5" w:rsidRDefault="006E78E5" w:rsidP="006E78E5"/>
    <w:p w14:paraId="3B102B3C" w14:textId="77777777" w:rsidR="003D6EF1" w:rsidRPr="00554E82" w:rsidRDefault="003D6EF1" w:rsidP="00554E82"/>
    <w:sectPr w:rsidR="003D6EF1" w:rsidRPr="00554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jcyNbWwMDcxNDZT0lEKTi0uzszPAykwrAUASJ48VywAAAA="/>
  </w:docVars>
  <w:rsids>
    <w:rsidRoot w:val="00306A7E"/>
    <w:rsid w:val="00070530"/>
    <w:rsid w:val="001D6788"/>
    <w:rsid w:val="002704B5"/>
    <w:rsid w:val="00285256"/>
    <w:rsid w:val="00306A7E"/>
    <w:rsid w:val="003D6EF1"/>
    <w:rsid w:val="00554E82"/>
    <w:rsid w:val="005B51B3"/>
    <w:rsid w:val="00630808"/>
    <w:rsid w:val="006E78E5"/>
    <w:rsid w:val="007C42CB"/>
    <w:rsid w:val="008B4411"/>
    <w:rsid w:val="00946DF1"/>
    <w:rsid w:val="00B46702"/>
    <w:rsid w:val="00BA5600"/>
    <w:rsid w:val="00CF02D3"/>
    <w:rsid w:val="00CF206C"/>
    <w:rsid w:val="00D60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CAF74"/>
  <w15:chartTrackingRefBased/>
  <w15:docId w15:val="{98E52F3B-27BB-4C05-919B-4C83C4DF4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E82"/>
  </w:style>
  <w:style w:type="paragraph" w:styleId="Heading1">
    <w:name w:val="heading 1"/>
    <w:basedOn w:val="Normal"/>
    <w:next w:val="Normal"/>
    <w:link w:val="Heading1Char"/>
    <w:uiPriority w:val="9"/>
    <w:qFormat/>
    <w:rsid w:val="00554E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4E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54E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E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70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18</cp:revision>
  <dcterms:created xsi:type="dcterms:W3CDTF">2021-03-23T01:40:00Z</dcterms:created>
  <dcterms:modified xsi:type="dcterms:W3CDTF">2021-03-23T02:15:00Z</dcterms:modified>
</cp:coreProperties>
</file>